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May 5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7431B" w14:textId="77777777" w:rsidR="00337899" w:rsidRDefault="00337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70DA59E9" w:rsidR="00691AA1" w:rsidRDefault="00AA7A07" w:rsidP="00337899">
        <w:pPr>
          <w:pStyle w:val="Footer"/>
        </w:pPr>
        <w:r>
          <w:t xml:space="preserve">Contact email: </w:t>
        </w:r>
        <w:sdt>
          <w:sdtPr>
            <w:alias w:val="Subject"/>
            <w:tag w:val=""/>
            <w:id w:val="738907193"/>
            <w:placeholder>
              <w:docPart w:val="A64A6CF2E759574BA988C4D82254BE9D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r w:rsidRPr="006E6ACD">
              <w:rPr>
                <w:rStyle w:val="PlaceholderText"/>
              </w:rPr>
              <w:t>[Subject]</w:t>
            </w:r>
          </w:sdtContent>
        </w:sdt>
        <w:r w:rsidR="00337899">
          <w:tab/>
        </w:r>
        <w:r w:rsidR="00691AA1">
          <w:fldChar w:fldCharType="begin"/>
        </w:r>
        <w:r w:rsidR="00691AA1">
          <w:instrText xml:space="preserve"> PAGE   \* MERGEFORMAT </w:instrText>
        </w:r>
        <w:r w:rsidR="00691AA1">
          <w:fldChar w:fldCharType="separate"/>
        </w:r>
        <w:r w:rsidR="00691AA1">
          <w:rPr>
            <w:noProof/>
          </w:rPr>
          <w:t>2</w:t>
        </w:r>
        <w:r w:rsidR="00691AA1"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8822" w14:textId="77777777" w:rsidR="00337899" w:rsidRDefault="00337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03C0B" w14:textId="77777777" w:rsidR="00AA7A07" w:rsidRPr="000D2261" w:rsidRDefault="00AA7A07" w:rsidP="00AA7A07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9C2F79FBFEEEB64BA19913664653BB6D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Pr="00174B4C">
          <w:rPr>
            <w:rStyle w:val="PlaceholderText"/>
          </w:rPr>
          <w:t>[Category]</w:t>
        </w:r>
      </w:sdtContent>
    </w:sdt>
  </w:p>
  <w:p w14:paraId="031E4CA0" w14:textId="789F87F8" w:rsidR="008E1E86" w:rsidRPr="00AA7A07" w:rsidRDefault="008E1E86" w:rsidP="00AA7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1C3AF8DB" w:rsidR="00B24FDB" w:rsidRDefault="00337899" w:rsidP="00337899">
    <w:pPr>
      <w:pStyle w:val="Header"/>
      <w:tabs>
        <w:tab w:val="left" w:pos="188"/>
        <w:tab w:val="right" w:pos="9740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4DFCCD3D" wp14:editId="765A78DF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37899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05C50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772C7"/>
    <w:rsid w:val="00881772"/>
    <w:rsid w:val="008B1B30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A7A07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PlaceholderText" w:type="character">
    <w:name w:val="Placeholder Text"/>
    <w:basedOn w:val="DefaultParagraphFont"/>
    <w:rsid w:val="00AA7A07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5-05T06:39:52Z</dcterms:created>
  <dcterms:modified xsi:type="dcterms:W3CDTF">2025-05-05T06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May 5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